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4E200" w14:textId="77777777" w:rsidR="00EB451E" w:rsidRDefault="00343803">
      <w:pPr>
        <w:pStyle w:val="P68B1DB1-Normalny1"/>
        <w:jc w:val="center"/>
      </w:pPr>
      <w:r>
        <w:t>Student internship</w:t>
      </w:r>
    </w:p>
    <w:p w14:paraId="5D2ED498" w14:textId="4B0C6B49" w:rsidR="00EB451E" w:rsidRDefault="00343803">
      <w:r>
        <w:t>Attachment</w:t>
      </w:r>
      <w:bookmarkStart w:id="0" w:name="_GoBack"/>
      <w:bookmarkEnd w:id="0"/>
    </w:p>
    <w:p w14:paraId="689EA6B4" w14:textId="77777777" w:rsidR="00EB451E" w:rsidRDefault="00343803">
      <w:pPr>
        <w:pStyle w:val="P68B1DB1-Normalny2"/>
      </w:pPr>
      <w:r>
        <w:t>Student personal information</w:t>
      </w:r>
    </w:p>
    <w:p w14:paraId="296E3F47" w14:textId="77777777" w:rsidR="00EB451E" w:rsidRDefault="00343803">
      <w:r>
        <w:t>Name and surname:</w:t>
      </w:r>
    </w:p>
    <w:p w14:paraId="057E5240" w14:textId="77777777" w:rsidR="00EB451E" w:rsidRDefault="00343803">
      <w:r>
        <w:t>Study programme and year of studies</w:t>
      </w:r>
    </w:p>
    <w:p w14:paraId="5A26115A" w14:textId="77777777" w:rsidR="00EB451E" w:rsidRDefault="00343803">
      <w:r>
        <w:t>Index book number</w:t>
      </w:r>
    </w:p>
    <w:p w14:paraId="01749B11" w14:textId="77777777" w:rsidR="00EB451E" w:rsidRDefault="00EB451E"/>
    <w:p w14:paraId="716D87D5" w14:textId="77777777" w:rsidR="00EB451E" w:rsidRDefault="00343803">
      <w:pPr>
        <w:pStyle w:val="P68B1DB1-Normalny2"/>
      </w:pPr>
      <w:r>
        <w:t>Data of the Company offering the Internship:</w:t>
      </w:r>
    </w:p>
    <w:p w14:paraId="1200DA1D" w14:textId="77777777" w:rsidR="00EB451E" w:rsidRDefault="00343803">
      <w:r>
        <w:t>Company name:</w:t>
      </w:r>
    </w:p>
    <w:p w14:paraId="45BC408F" w14:textId="77777777" w:rsidR="00EB451E" w:rsidRDefault="00343803">
      <w:r>
        <w:t>Address:</w:t>
      </w:r>
    </w:p>
    <w:p w14:paraId="6205865D" w14:textId="77777777" w:rsidR="00EB451E" w:rsidRDefault="00343803">
      <w:r>
        <w:t>Tax Identification Number (NIP):</w:t>
      </w:r>
    </w:p>
    <w:p w14:paraId="09008484" w14:textId="77777777" w:rsidR="00EB451E" w:rsidRDefault="00343803">
      <w:r>
        <w:t xml:space="preserve">Internship </w:t>
      </w:r>
      <w:r>
        <w:t>Supervisor: ………………………………………………………..</w:t>
      </w:r>
    </w:p>
    <w:p w14:paraId="73E8708D" w14:textId="77777777" w:rsidR="00EB451E" w:rsidRDefault="00343803">
      <w:r>
        <w:t>Position:</w:t>
      </w:r>
    </w:p>
    <w:p w14:paraId="3732BEB2" w14:textId="77777777" w:rsidR="00EB451E" w:rsidRDefault="00EB451E"/>
    <w:p w14:paraId="30CA74AD" w14:textId="77777777" w:rsidR="00EB451E" w:rsidRDefault="00343803">
      <w:r>
        <w:t>Date of internship beginning: (dd-mm-yyyy) ………………………………………</w:t>
      </w:r>
    </w:p>
    <w:p w14:paraId="61EAEBA9" w14:textId="77777777" w:rsidR="00EB451E" w:rsidRDefault="00343803">
      <w:r>
        <w:t>Date of internship completion: (dd-mm-yyyy) ………………………………………..</w:t>
      </w:r>
    </w:p>
    <w:p w14:paraId="0C5F91EE" w14:textId="77777777" w:rsidR="00EB451E" w:rsidRDefault="00343803">
      <w:r>
        <w:t>Number of hours:</w:t>
      </w:r>
    </w:p>
    <w:p w14:paraId="496E21A4" w14:textId="77777777" w:rsidR="00EB451E" w:rsidRDefault="00EB451E"/>
    <w:p w14:paraId="210D63AD" w14:textId="77777777" w:rsidR="00EB451E" w:rsidRDefault="00343803">
      <w:r>
        <w:t>Document needed (tick the appropriate with  X):</w:t>
      </w:r>
    </w:p>
    <w:p w14:paraId="19B5A82F" w14:textId="77777777" w:rsidR="00EB451E" w:rsidRDefault="00343803">
      <w:r>
        <w:rPr>
          <w:rFonts w:ascii="Symbol" w:hAnsi="Symbol"/>
        </w:rPr>
        <w:sym w:font="Symbol" w:char="F07F"/>
      </w:r>
      <w:r>
        <w:t xml:space="preserve"> Declaration     </w:t>
      </w:r>
      <w:r>
        <w:rPr>
          <w:rFonts w:ascii="Symbol" w:hAnsi="Symbol"/>
        </w:rPr>
        <w:sym w:font="Symbol" w:char="F07F"/>
      </w:r>
      <w:r>
        <w:t xml:space="preserve"> Ag</w:t>
      </w:r>
      <w:r>
        <w:t>reement</w:t>
      </w:r>
    </w:p>
    <w:p w14:paraId="6901DFB9" w14:textId="77777777" w:rsidR="00EB451E" w:rsidRDefault="00343803">
      <w:r>
        <w:t>Language of document</w:t>
      </w:r>
    </w:p>
    <w:p w14:paraId="07F0B572" w14:textId="77777777" w:rsidR="00EB451E" w:rsidRDefault="00343803">
      <w:r>
        <w:rPr>
          <w:rFonts w:ascii="Symbol" w:hAnsi="Symbol"/>
        </w:rPr>
        <w:sym w:font="Symbol" w:char="F07F"/>
      </w:r>
      <w:r>
        <w:t xml:space="preserve"> Polish      </w:t>
      </w:r>
      <w:r>
        <w:rPr>
          <w:rFonts w:ascii="Symbol" w:hAnsi="Symbol"/>
        </w:rPr>
        <w:sym w:font="Symbol" w:char="F07F"/>
      </w:r>
      <w:r>
        <w:t xml:space="preserve"> English</w:t>
      </w:r>
    </w:p>
    <w:p w14:paraId="386D85D8" w14:textId="77777777" w:rsidR="00EB451E" w:rsidRDefault="00343803">
      <w:pPr>
        <w:jc w:val="right"/>
      </w:pPr>
      <w:r>
        <w:t>…………………………………………………………………..</w:t>
      </w:r>
    </w:p>
    <w:p w14:paraId="5CB4887B" w14:textId="77777777" w:rsidR="00EB451E" w:rsidRDefault="00343803" w:rsidP="00607DD2">
      <w:pPr>
        <w:ind w:left="4248" w:firstLine="708"/>
        <w:jc w:val="center"/>
      </w:pPr>
      <w:r>
        <w:t>Student's signature</w:t>
      </w:r>
    </w:p>
    <w:p w14:paraId="14E4CECC" w14:textId="77777777" w:rsidR="00EB451E" w:rsidRDefault="00EB451E"/>
    <w:p w14:paraId="28DE221B" w14:textId="3F7EF165" w:rsidR="00EB451E" w:rsidRDefault="00F64918">
      <w:pPr>
        <w:pStyle w:val="P68B1DB1-Normalny2"/>
      </w:pPr>
      <w:r>
        <w:t>Year Tutor/ Advisor</w:t>
      </w:r>
    </w:p>
    <w:p w14:paraId="6CCF2FE9" w14:textId="77777777" w:rsidR="00EB451E" w:rsidRDefault="00343803">
      <w:r>
        <w:t>Name and surname, academic degree: ……………………………………………………</w:t>
      </w:r>
    </w:p>
    <w:p w14:paraId="636DF022" w14:textId="77777777" w:rsidR="00EB451E" w:rsidRDefault="00343803">
      <w:r>
        <w:t>I accept/do not accept the practice (delete as appropriate)</w:t>
      </w:r>
    </w:p>
    <w:p w14:paraId="0BA2372D" w14:textId="77777777" w:rsidR="00EB451E" w:rsidRDefault="00EB451E"/>
    <w:p w14:paraId="692B5F42" w14:textId="77777777" w:rsidR="00EB451E" w:rsidRDefault="00343803">
      <w:pPr>
        <w:jc w:val="right"/>
      </w:pPr>
      <w:r>
        <w:t>…………………………………………………………</w:t>
      </w:r>
    </w:p>
    <w:p w14:paraId="3FF263BC" w14:textId="7C66026C" w:rsidR="00EB451E" w:rsidRDefault="00607DD2">
      <w:pPr>
        <w:tabs>
          <w:tab w:val="left" w:pos="3402"/>
          <w:tab w:val="left" w:pos="3828"/>
          <w:tab w:val="left" w:pos="4111"/>
          <w:tab w:val="left" w:pos="4820"/>
        </w:tabs>
        <w:jc w:val="center"/>
      </w:pPr>
      <w:r>
        <w:tab/>
      </w:r>
      <w:r>
        <w:tab/>
        <w:t xml:space="preserve">Signature of the </w:t>
      </w:r>
      <w:r w:rsidR="00F64918">
        <w:t>Year Tutor</w:t>
      </w:r>
      <w:r>
        <w:t>/Advisor</w:t>
      </w:r>
    </w:p>
    <w:sectPr w:rsidR="00EB451E">
      <w:pgSz w:w="11906" w:h="16838"/>
      <w:pgMar w:top="568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420569"/>
    <w:multiLevelType w:val="hybridMultilevel"/>
    <w:tmpl w:val="4906D5BE"/>
    <w:lvl w:ilvl="0" w:tplc="74B6D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E502448" w:tentative="1">
      <w:start w:val="1"/>
      <w:numFmt w:val="lowerLetter"/>
      <w:lvlText w:val="%2."/>
      <w:lvlJc w:val="left"/>
      <w:pPr>
        <w:ind w:left="1440" w:hanging="360"/>
      </w:pPr>
    </w:lvl>
    <w:lvl w:ilvl="2" w:tplc="44887AF4" w:tentative="1">
      <w:start w:val="1"/>
      <w:numFmt w:val="lowerRoman"/>
      <w:lvlText w:val="%3."/>
      <w:lvlJc w:val="right"/>
      <w:pPr>
        <w:ind w:left="2160" w:hanging="180"/>
      </w:pPr>
    </w:lvl>
    <w:lvl w:ilvl="3" w:tplc="6EB218CC" w:tentative="1">
      <w:start w:val="1"/>
      <w:numFmt w:val="decimal"/>
      <w:lvlText w:val="%4."/>
      <w:lvlJc w:val="left"/>
      <w:pPr>
        <w:ind w:left="2880" w:hanging="360"/>
      </w:pPr>
    </w:lvl>
    <w:lvl w:ilvl="4" w:tplc="CE9A9090" w:tentative="1">
      <w:start w:val="1"/>
      <w:numFmt w:val="lowerLetter"/>
      <w:lvlText w:val="%5."/>
      <w:lvlJc w:val="left"/>
      <w:pPr>
        <w:ind w:left="3600" w:hanging="360"/>
      </w:pPr>
    </w:lvl>
    <w:lvl w:ilvl="5" w:tplc="893E8F48" w:tentative="1">
      <w:start w:val="1"/>
      <w:numFmt w:val="lowerRoman"/>
      <w:lvlText w:val="%6."/>
      <w:lvlJc w:val="right"/>
      <w:pPr>
        <w:ind w:left="4320" w:hanging="180"/>
      </w:pPr>
    </w:lvl>
    <w:lvl w:ilvl="6" w:tplc="2BBE9D64" w:tentative="1">
      <w:start w:val="1"/>
      <w:numFmt w:val="decimal"/>
      <w:lvlText w:val="%7."/>
      <w:lvlJc w:val="left"/>
      <w:pPr>
        <w:ind w:left="5040" w:hanging="360"/>
      </w:pPr>
    </w:lvl>
    <w:lvl w:ilvl="7" w:tplc="A59026F4" w:tentative="1">
      <w:start w:val="1"/>
      <w:numFmt w:val="lowerLetter"/>
      <w:lvlText w:val="%8."/>
      <w:lvlJc w:val="left"/>
      <w:pPr>
        <w:ind w:left="5760" w:hanging="360"/>
      </w:pPr>
    </w:lvl>
    <w:lvl w:ilvl="8" w:tplc="D1E623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D725D4"/>
    <w:multiLevelType w:val="multilevel"/>
    <w:tmpl w:val="CC24F9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CD13115"/>
    <w:multiLevelType w:val="multilevel"/>
    <w:tmpl w:val="7898C3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LYwMLQ0MzY2MzJR0lEKTi0uzszPAykwqgUA/L66gCwAAAA="/>
  </w:docVars>
  <w:rsids>
    <w:rsidRoot w:val="00A7041B"/>
    <w:rsid w:val="00187AC4"/>
    <w:rsid w:val="00343803"/>
    <w:rsid w:val="00607DD2"/>
    <w:rsid w:val="0085516F"/>
    <w:rsid w:val="00861B05"/>
    <w:rsid w:val="009337C8"/>
    <w:rsid w:val="009800EC"/>
    <w:rsid w:val="009D1B2A"/>
    <w:rsid w:val="00A7041B"/>
    <w:rsid w:val="00EB451E"/>
    <w:rsid w:val="00EF3144"/>
    <w:rsid w:val="00F37842"/>
    <w:rsid w:val="00F64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F7F06"/>
  <w15:docId w15:val="{72070DE9-E915-4E61-AB24-671C9D943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7041B"/>
    <w:pPr>
      <w:ind w:left="720"/>
      <w:contextualSpacing/>
    </w:pPr>
  </w:style>
  <w:style w:type="paragraph" w:customStyle="1" w:styleId="paragraph">
    <w:name w:val="paragraph"/>
    <w:basedOn w:val="Normalny"/>
    <w:rsid w:val="00855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omylnaczcionkaakapitu"/>
    <w:rsid w:val="0085516F"/>
  </w:style>
  <w:style w:type="character" w:customStyle="1" w:styleId="eop">
    <w:name w:val="eop"/>
    <w:basedOn w:val="Domylnaczcionkaakapitu"/>
    <w:rsid w:val="0085516F"/>
  </w:style>
  <w:style w:type="character" w:customStyle="1" w:styleId="contextualspellingandgrammarerror">
    <w:name w:val="contextualspellingandgrammarerror"/>
    <w:basedOn w:val="Domylnaczcionkaakapitu"/>
    <w:rsid w:val="0085516F"/>
  </w:style>
  <w:style w:type="paragraph" w:customStyle="1" w:styleId="P68B1DB1-Normalny1">
    <w:name w:val="P68B1DB1-Normalny1"/>
    <w:basedOn w:val="Normalny"/>
    <w:rPr>
      <w:b/>
      <w:u w:val="single"/>
    </w:rPr>
  </w:style>
  <w:style w:type="paragraph" w:customStyle="1" w:styleId="P68B1DB1-Normalny2">
    <w:name w:val="P68B1DB1-Normalny2"/>
    <w:basedOn w:val="Normalny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ryło-Nowak Paulina</dc:creator>
  <cp:lastModifiedBy>Agnieszka Gryglicka</cp:lastModifiedBy>
  <cp:revision>5</cp:revision>
  <dcterms:created xsi:type="dcterms:W3CDTF">2023-01-09T11:08:00Z</dcterms:created>
  <dcterms:modified xsi:type="dcterms:W3CDTF">2023-03-10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fc59365dbbe2abd4ed391a979f63304c90b2b2858da1b92693a29807ad9b59</vt:lpwstr>
  </property>
</Properties>
</file>